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33"/>
        <w:gridCol w:w="5623"/>
      </w:tblGrid>
      <w:tr w:rsidR="00505276" w14:paraId="72271A5F" w14:textId="77777777" w:rsidTr="6B8EDDF4">
        <w:tc>
          <w:tcPr>
            <w:tcW w:w="3733" w:type="dxa"/>
            <w:hideMark/>
          </w:tcPr>
          <w:p w14:paraId="72271A5C" w14:textId="58D60188" w:rsidR="00DC260E" w:rsidRDefault="004B11B4" w:rsidP="6B8EDDF4">
            <w:pPr>
              <w:spacing w:after="276" w:line="264" w:lineRule="auto"/>
              <w:rPr>
                <w:rFonts w:asciiTheme="majorHAnsi" w:hAnsiTheme="majorHAnsi" w:cstheme="majorBid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bCs/>
                  <w:sz w:val="18"/>
                  <w:szCs w:val="18"/>
                </w:rPr>
                <w:alias w:val="Title"/>
                <w:tag w:val=""/>
                <w:id w:val="1383215159"/>
                <w:placeholder>
                  <w:docPart w:val="FBB0A38CB93249828B371CFA7B736523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2B6D42">
                  <w:rPr>
                    <w:rFonts w:asciiTheme="majorHAnsi" w:hAnsiTheme="majorHAnsi" w:cstheme="majorHAnsi"/>
                    <w:b/>
                    <w:bCs/>
                    <w:sz w:val="18"/>
                    <w:szCs w:val="18"/>
                  </w:rPr>
                  <w:t>Division of Human Resources</w:t>
                </w:r>
              </w:sdtContent>
            </w:sdt>
          </w:p>
        </w:tc>
        <w:tc>
          <w:tcPr>
            <w:tcW w:w="5623" w:type="dxa"/>
          </w:tcPr>
          <w:p w14:paraId="72271A5D" w14:textId="77777777" w:rsidR="00E515C3" w:rsidRDefault="00E515C3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</w:p>
          <w:p w14:paraId="72271A5E" w14:textId="0165240D" w:rsidR="0060679E" w:rsidRDefault="0060679E" w:rsidP="00C844A8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</w:p>
        </w:tc>
      </w:tr>
    </w:tbl>
    <w:p w14:paraId="23F46374" w14:textId="2CB7297A" w:rsidR="00C844A8" w:rsidRPr="00A75D8E" w:rsidRDefault="00C844A8" w:rsidP="00CE5AA9">
      <w:pPr>
        <w:pStyle w:val="Rubrik1"/>
        <w:numPr>
          <w:ilvl w:val="0"/>
          <w:numId w:val="0"/>
        </w:numPr>
      </w:pPr>
      <w:r>
        <w:t xml:space="preserve">Notification to waive conversion to indefinite-term </w:t>
      </w:r>
      <w:r w:rsidR="00CE5AA9">
        <w:t>e</w:t>
      </w:r>
      <w:r>
        <w:t>mployment</w:t>
      </w:r>
    </w:p>
    <w:p w14:paraId="781DF133" w14:textId="63455BFA" w:rsidR="00C844A8" w:rsidRPr="00CD64D4" w:rsidRDefault="00C844A8" w:rsidP="00C844A8">
      <w:pPr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Under the </w:t>
      </w:r>
      <w:r>
        <w:rPr>
          <w:rFonts w:ascii="Times New Roman" w:hAnsi="Times New Roman"/>
          <w:i/>
        </w:rPr>
        <w:t xml:space="preserve">Agreement on flexibility, adaptability and security in the government sector, </w:t>
      </w:r>
      <w:r w:rsidRPr="00CE5AA9">
        <w:rPr>
          <w:rFonts w:ascii="Times New Roman" w:hAnsi="Times New Roman"/>
          <w:iCs/>
        </w:rPr>
        <w:t>27</w:t>
      </w:r>
      <w:r w:rsidR="002B6D42" w:rsidRPr="00CE5AA9">
        <w:rPr>
          <w:rFonts w:ascii="Times New Roman" w:hAnsi="Times New Roman"/>
          <w:iCs/>
        </w:rPr>
        <w:t> </w:t>
      </w:r>
      <w:r w:rsidRPr="00CE5AA9">
        <w:rPr>
          <w:rFonts w:ascii="Times New Roman" w:hAnsi="Times New Roman"/>
          <w:iCs/>
        </w:rPr>
        <w:t>June 2022, Appendix 8,</w:t>
      </w:r>
      <w:r>
        <w:rPr>
          <w:rFonts w:ascii="Times New Roman" w:hAnsi="Times New Roman"/>
        </w:rPr>
        <w:t xml:space="preserve"> employers and trade union organisations have agreed on the possibility for certain employees to waive conversion to indefinite-term employment in connection with special fixed-term employment (</w:t>
      </w:r>
      <w:r w:rsidR="00CE5AA9">
        <w:rPr>
          <w:rFonts w:ascii="Times New Roman" w:hAnsi="Times New Roman"/>
        </w:rPr>
        <w:t xml:space="preserve">särskild visstidsanställning, </w:t>
      </w:r>
      <w:r>
        <w:rPr>
          <w:rFonts w:ascii="Times New Roman" w:hAnsi="Times New Roman"/>
        </w:rPr>
        <w:t>Säva).</w:t>
      </w:r>
    </w:p>
    <w:p w14:paraId="5CE8A2C5" w14:textId="69706E99" w:rsidR="00C844A8" w:rsidRPr="002B6D42" w:rsidRDefault="00C844A8" w:rsidP="002B6D42">
      <w:pPr>
        <w:pStyle w:val="Normalindrag"/>
        <w:spacing w:after="120"/>
        <w:ind w:firstLine="0"/>
        <w:rPr>
          <w:rFonts w:asciiTheme="minorHAnsi" w:hAnsiTheme="minorHAnsi" w:cstheme="minorHAnsi"/>
          <w:sz w:val="22"/>
          <w:szCs w:val="22"/>
        </w:rPr>
      </w:pPr>
      <w:r w:rsidRPr="002B6D42">
        <w:rPr>
          <w:rFonts w:asciiTheme="minorHAnsi" w:hAnsiTheme="minorHAnsi" w:cstheme="minorHAnsi"/>
          <w:sz w:val="22"/>
          <w:szCs w:val="22"/>
        </w:rPr>
        <w:t>I am eligible to waive this right as I fulfil one of these criteria:</w:t>
      </w:r>
    </w:p>
    <w:p w14:paraId="53A57EE9" w14:textId="1CFFBA3D" w:rsidR="00C844A8" w:rsidRPr="002B6D42" w:rsidRDefault="004B11B4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25385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3D2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2B6D42">
        <w:rPr>
          <w:rFonts w:asciiTheme="minorHAnsi" w:hAnsiTheme="minorHAnsi" w:cstheme="minorHAnsi"/>
          <w:sz w:val="22"/>
          <w:szCs w:val="22"/>
        </w:rPr>
        <w:t xml:space="preserve"> </w:t>
      </w:r>
      <w:r w:rsidR="00404849" w:rsidRPr="002B6D42">
        <w:rPr>
          <w:rFonts w:asciiTheme="minorHAnsi" w:hAnsiTheme="minorHAnsi" w:cstheme="minorHAnsi"/>
          <w:sz w:val="22"/>
          <w:szCs w:val="22"/>
        </w:rPr>
        <w:t>My primary employment is an indefinite-term position with a public authority.</w:t>
      </w:r>
    </w:p>
    <w:p w14:paraId="0F028B9C" w14:textId="77777777" w:rsidR="00C844A8" w:rsidRPr="002B6D42" w:rsidRDefault="00C844A8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</w:p>
    <w:p w14:paraId="6FB2A6C7" w14:textId="68534EDD" w:rsidR="00C844A8" w:rsidRPr="002B6D42" w:rsidRDefault="004B11B4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89799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001C" w:rsidRPr="002B6D4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B6D42">
        <w:rPr>
          <w:rFonts w:asciiTheme="minorHAnsi" w:hAnsiTheme="minorHAnsi" w:cstheme="minorHAnsi"/>
          <w:sz w:val="22"/>
          <w:szCs w:val="22"/>
        </w:rPr>
        <w:t xml:space="preserve"> </w:t>
      </w:r>
      <w:r w:rsidR="00404849" w:rsidRPr="002B6D42">
        <w:rPr>
          <w:rFonts w:asciiTheme="minorHAnsi" w:hAnsiTheme="minorHAnsi" w:cstheme="minorHAnsi"/>
          <w:sz w:val="22"/>
          <w:szCs w:val="22"/>
        </w:rPr>
        <w:t>My main occupation is as a student.</w:t>
      </w:r>
    </w:p>
    <w:p w14:paraId="33B50898" w14:textId="77777777" w:rsidR="00C844A8" w:rsidRPr="002B6D42" w:rsidRDefault="00C844A8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</w:p>
    <w:p w14:paraId="43178310" w14:textId="6C7B71CD" w:rsidR="00C844A8" w:rsidRPr="002B6D42" w:rsidRDefault="004B11B4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51002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001C" w:rsidRPr="002B6D4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B6D42">
        <w:rPr>
          <w:rFonts w:asciiTheme="minorHAnsi" w:hAnsiTheme="minorHAnsi" w:cstheme="minorHAnsi"/>
          <w:sz w:val="22"/>
          <w:szCs w:val="22"/>
        </w:rPr>
        <w:t xml:space="preserve"> </w:t>
      </w:r>
      <w:r w:rsidR="00404849" w:rsidRPr="002B6D42">
        <w:rPr>
          <w:rFonts w:asciiTheme="minorHAnsi" w:hAnsiTheme="minorHAnsi" w:cstheme="minorHAnsi"/>
          <w:sz w:val="22"/>
          <w:szCs w:val="22"/>
        </w:rPr>
        <w:t>I draw (partial) occupational pension</w:t>
      </w:r>
      <w:r w:rsidR="002B6D42">
        <w:rPr>
          <w:rFonts w:asciiTheme="minorHAnsi" w:hAnsiTheme="minorHAnsi" w:cstheme="minorHAnsi"/>
          <w:sz w:val="22"/>
          <w:szCs w:val="22"/>
        </w:rPr>
        <w:t>.</w:t>
      </w:r>
    </w:p>
    <w:p w14:paraId="5DB8AC4D" w14:textId="77777777" w:rsidR="00C844A8" w:rsidRPr="002B6D42" w:rsidRDefault="00C844A8" w:rsidP="00C844A8">
      <w:pPr>
        <w:pStyle w:val="Normalindrag"/>
        <w:ind w:firstLine="0"/>
        <w:rPr>
          <w:rFonts w:ascii="Times New Roman" w:hAnsi="Times New Roman" w:cs="Times New Roman"/>
          <w:sz w:val="22"/>
          <w:szCs w:val="22"/>
        </w:rPr>
      </w:pPr>
    </w:p>
    <w:p w14:paraId="49BDEB08" w14:textId="649CD79B" w:rsidR="002B6D42" w:rsidRDefault="002B6D42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  <w:r w:rsidRPr="002B6D42">
        <w:rPr>
          <w:rFonts w:asciiTheme="minorHAnsi" w:hAnsiTheme="minorHAnsi" w:cstheme="minorHAnsi"/>
          <w:sz w:val="22"/>
          <w:szCs w:val="22"/>
        </w:rPr>
        <w:t xml:space="preserve">By submitting this notification, I understand that I waive my right to convert my fixed-term employment (särskild visstidsanställning, säva) into </w:t>
      </w:r>
      <w:r>
        <w:rPr>
          <w:rFonts w:asciiTheme="minorHAnsi" w:hAnsiTheme="minorHAnsi" w:cstheme="minorHAnsi"/>
          <w:sz w:val="22"/>
          <w:szCs w:val="22"/>
        </w:rPr>
        <w:t>indefinite-term (</w:t>
      </w:r>
      <w:r w:rsidRPr="002B6D42">
        <w:rPr>
          <w:rFonts w:asciiTheme="minorHAnsi" w:hAnsiTheme="minorHAnsi" w:cstheme="minorHAnsi"/>
          <w:sz w:val="22"/>
          <w:szCs w:val="22"/>
        </w:rPr>
        <w:t>permanent</w:t>
      </w:r>
      <w:r>
        <w:rPr>
          <w:rFonts w:asciiTheme="minorHAnsi" w:hAnsiTheme="minorHAnsi" w:cstheme="minorHAnsi"/>
          <w:sz w:val="22"/>
          <w:szCs w:val="22"/>
        </w:rPr>
        <w:t>)</w:t>
      </w:r>
      <w:r w:rsidRPr="002B6D42">
        <w:rPr>
          <w:rFonts w:asciiTheme="minorHAnsi" w:hAnsiTheme="minorHAnsi" w:cstheme="minorHAnsi"/>
          <w:sz w:val="22"/>
          <w:szCs w:val="22"/>
        </w:rPr>
        <w:t xml:space="preserve"> employment for six calendar months, as provided in Section 5a of the Employment Protection Act (1982:80) and Appendix 8 of the </w:t>
      </w:r>
      <w:r w:rsidRPr="002B6D42">
        <w:rPr>
          <w:rFonts w:asciiTheme="minorHAnsi" w:hAnsiTheme="minorHAnsi" w:cstheme="minorHAnsi"/>
          <w:i/>
          <w:iCs/>
          <w:sz w:val="22"/>
          <w:szCs w:val="22"/>
        </w:rPr>
        <w:t>Agreement on Flexibility, Adaptability, and Security in the Government Sector</w:t>
      </w:r>
      <w:r w:rsidRPr="002B6D42">
        <w:rPr>
          <w:rFonts w:asciiTheme="minorHAnsi" w:hAnsiTheme="minorHAnsi" w:cstheme="minorHAnsi"/>
          <w:sz w:val="22"/>
          <w:szCs w:val="22"/>
        </w:rPr>
        <w:t xml:space="preserve"> (27</w:t>
      </w:r>
      <w:r>
        <w:rPr>
          <w:rFonts w:asciiTheme="minorHAnsi" w:hAnsiTheme="minorHAnsi" w:cstheme="minorHAnsi"/>
          <w:sz w:val="22"/>
          <w:szCs w:val="22"/>
        </w:rPr>
        <w:t> </w:t>
      </w:r>
      <w:r w:rsidRPr="002B6D42">
        <w:rPr>
          <w:rFonts w:asciiTheme="minorHAnsi" w:hAnsiTheme="minorHAnsi" w:cstheme="minorHAnsi"/>
          <w:sz w:val="22"/>
          <w:szCs w:val="22"/>
        </w:rPr>
        <w:t xml:space="preserve">June 2022). Employment during this period cannot be counted toward future claims </w:t>
      </w:r>
      <w:r>
        <w:rPr>
          <w:rFonts w:asciiTheme="minorHAnsi" w:hAnsiTheme="minorHAnsi" w:cstheme="minorHAnsi"/>
          <w:sz w:val="22"/>
          <w:szCs w:val="22"/>
        </w:rPr>
        <w:t>to convert to indefinite-term</w:t>
      </w:r>
      <w:r w:rsidRPr="002B6D42">
        <w:rPr>
          <w:rFonts w:asciiTheme="minorHAnsi" w:hAnsiTheme="minorHAnsi" w:cstheme="minorHAnsi"/>
          <w:sz w:val="22"/>
          <w:szCs w:val="22"/>
        </w:rPr>
        <w:t xml:space="preserve"> employment.</w:t>
      </w:r>
    </w:p>
    <w:p w14:paraId="6ED690A1" w14:textId="77777777" w:rsidR="00B66FF4" w:rsidRPr="002B6D42" w:rsidRDefault="00B66FF4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</w:p>
    <w:p w14:paraId="487C3ABC" w14:textId="64EF2B04" w:rsidR="00C844A8" w:rsidRPr="002B6D42" w:rsidRDefault="00404849" w:rsidP="00C844A8">
      <w:pPr>
        <w:pStyle w:val="Normalindrag"/>
        <w:ind w:firstLine="0"/>
        <w:rPr>
          <w:rFonts w:asciiTheme="minorHAnsi" w:hAnsiTheme="minorHAnsi" w:cstheme="minorHAnsi"/>
          <w:sz w:val="22"/>
          <w:szCs w:val="22"/>
        </w:rPr>
      </w:pPr>
      <w:r w:rsidRPr="002B6D42">
        <w:rPr>
          <w:rFonts w:asciiTheme="minorHAnsi" w:hAnsiTheme="minorHAnsi" w:cstheme="minorHAnsi"/>
          <w:sz w:val="22"/>
          <w:szCs w:val="22"/>
        </w:rPr>
        <w:t>I confi</w:t>
      </w:r>
      <w:r w:rsidR="002B6D42" w:rsidRPr="002B6D42">
        <w:rPr>
          <w:rFonts w:asciiTheme="minorHAnsi" w:hAnsiTheme="minorHAnsi" w:cstheme="minorHAnsi"/>
          <w:sz w:val="22"/>
          <w:szCs w:val="22"/>
        </w:rPr>
        <w:t>r</w:t>
      </w:r>
      <w:r w:rsidRPr="002B6D42">
        <w:rPr>
          <w:rFonts w:asciiTheme="minorHAnsi" w:hAnsiTheme="minorHAnsi" w:cstheme="minorHAnsi"/>
          <w:sz w:val="22"/>
          <w:szCs w:val="22"/>
        </w:rPr>
        <w:t>m that I have taken up my position before submitting this notification.</w:t>
      </w:r>
    </w:p>
    <w:p w14:paraId="21ADB364" w14:textId="77777777" w:rsidR="00006EB3" w:rsidRPr="006161B0" w:rsidRDefault="00006EB3" w:rsidP="00C844A8">
      <w:pPr>
        <w:pStyle w:val="Normalindrag"/>
        <w:ind w:firstLine="0"/>
        <w:rPr>
          <w:i/>
          <w:iCs/>
        </w:rPr>
      </w:pPr>
    </w:p>
    <w:tbl>
      <w:tblPr>
        <w:tblStyle w:val="Tabellrutnt"/>
        <w:tblW w:w="7380" w:type="dxa"/>
        <w:tblLook w:val="01E0" w:firstRow="1" w:lastRow="1" w:firstColumn="1" w:lastColumn="1" w:noHBand="0" w:noVBand="0"/>
      </w:tblPr>
      <w:tblGrid>
        <w:gridCol w:w="2297"/>
        <w:gridCol w:w="2582"/>
        <w:gridCol w:w="2501"/>
      </w:tblGrid>
      <w:tr w:rsidR="00006EB3" w:rsidRPr="00A33182" w14:paraId="7CF9F9DE" w14:textId="77777777" w:rsidTr="004B11B4">
        <w:trPr>
          <w:trHeight w:val="559"/>
        </w:trPr>
        <w:tc>
          <w:tcPr>
            <w:tcW w:w="73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7778" w14:textId="28BC9CC1" w:rsidR="00006EB3" w:rsidRPr="00006EB3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</w:rPr>
              <w:t>If you are a member of a trade union/employee organisation, you should inform them of this notification. Membership, if applicable:</w:t>
            </w:r>
          </w:p>
          <w:p w14:paraId="12D73B40" w14:textId="77777777" w:rsidR="00006EB3" w:rsidRDefault="00006EB3" w:rsidP="004B11B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EC8012" w14:textId="4E57686C" w:rsidR="00006EB3" w:rsidRPr="00C5263A" w:rsidRDefault="00006EB3" w:rsidP="004B11B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06EB3" w:rsidRPr="00A33182" w14:paraId="212A0EA4" w14:textId="77777777" w:rsidTr="009F6699">
        <w:trPr>
          <w:trHeight w:val="480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B6DB" w14:textId="0FFA74AD" w:rsidR="00006EB3" w:rsidRPr="00C5263A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</w:rPr>
              <w:t>Date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AB71D" w14:textId="0B3D28E3" w:rsidR="00006EB3" w:rsidRPr="00C5263A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</w:rPr>
              <w:t>Signature</w:t>
            </w:r>
          </w:p>
        </w:tc>
        <w:tc>
          <w:tcPr>
            <w:tcW w:w="2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BF49" w14:textId="44563D78" w:rsidR="00006EB3" w:rsidRPr="00C5263A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</w:rPr>
              <w:t>Personal identity no</w:t>
            </w:r>
          </w:p>
        </w:tc>
      </w:tr>
      <w:tr w:rsidR="00006EB3" w:rsidRPr="00A33182" w14:paraId="0E94CB53" w14:textId="77777777" w:rsidTr="009F6699">
        <w:trPr>
          <w:trHeight w:val="480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8E963" w14:textId="77777777" w:rsidR="00006EB3" w:rsidRPr="00C5263A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3A47" w14:textId="3B80F67E" w:rsidR="00006EB3" w:rsidRPr="00C5263A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</w:rPr>
              <w:t>Printed name</w:t>
            </w:r>
          </w:p>
        </w:tc>
        <w:tc>
          <w:tcPr>
            <w:tcW w:w="2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A249" w14:textId="5D7D07B4" w:rsidR="00006EB3" w:rsidRDefault="00006EB3" w:rsidP="00006E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</w:rPr>
              <w:t>Job title</w:t>
            </w:r>
          </w:p>
        </w:tc>
      </w:tr>
    </w:tbl>
    <w:p w14:paraId="0BAE8779" w14:textId="4B6893F2" w:rsidR="00C5263A" w:rsidRPr="00CD64D4" w:rsidRDefault="00B66FF4" w:rsidP="002B6D42">
      <w:pPr>
        <w:spacing w:before="240" w:after="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hAnsi="Times New Roman"/>
          <w:color w:val="000000"/>
        </w:rPr>
        <w:t>Waiver period (filled in by SLU)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3680"/>
        <w:gridCol w:w="3680"/>
      </w:tblGrid>
      <w:tr w:rsidR="00C5263A" w:rsidRPr="00C5263A" w14:paraId="25A4B034" w14:textId="77777777" w:rsidTr="00C5263A">
        <w:tc>
          <w:tcPr>
            <w:tcW w:w="3680" w:type="dxa"/>
          </w:tcPr>
          <w:p w14:paraId="40FA2ADD" w14:textId="77777777" w:rsidR="00C5263A" w:rsidRDefault="00C5263A" w:rsidP="00B66FF4">
            <w:pPr>
              <w:rPr>
                <w:sz w:val="16"/>
                <w:szCs w:val="16"/>
              </w:rPr>
            </w:pPr>
            <w:r>
              <w:rPr>
                <w:sz w:val="16"/>
              </w:rPr>
              <w:t>Start date</w:t>
            </w:r>
          </w:p>
          <w:p w14:paraId="475243B0" w14:textId="77777777" w:rsidR="00F459A4" w:rsidRDefault="00F459A4" w:rsidP="00B66FF4">
            <w:pPr>
              <w:rPr>
                <w:sz w:val="16"/>
                <w:szCs w:val="16"/>
              </w:rPr>
            </w:pPr>
          </w:p>
          <w:p w14:paraId="2C419D6F" w14:textId="30C7E343" w:rsidR="00C5263A" w:rsidRPr="00C5263A" w:rsidRDefault="00C5263A" w:rsidP="00B66FF4">
            <w:pPr>
              <w:rPr>
                <w:sz w:val="16"/>
                <w:szCs w:val="16"/>
              </w:rPr>
            </w:pPr>
          </w:p>
        </w:tc>
        <w:tc>
          <w:tcPr>
            <w:tcW w:w="3680" w:type="dxa"/>
          </w:tcPr>
          <w:p w14:paraId="09784BB6" w14:textId="77777777" w:rsidR="00C5263A" w:rsidRDefault="00C5263A" w:rsidP="00B66FF4">
            <w:pPr>
              <w:rPr>
                <w:sz w:val="16"/>
                <w:szCs w:val="16"/>
              </w:rPr>
            </w:pPr>
            <w:r>
              <w:rPr>
                <w:sz w:val="16"/>
              </w:rPr>
              <w:t>End date</w:t>
            </w:r>
          </w:p>
          <w:p w14:paraId="2A7D197A" w14:textId="77777777" w:rsidR="00C5263A" w:rsidRDefault="00C5263A" w:rsidP="00B66FF4">
            <w:pPr>
              <w:rPr>
                <w:sz w:val="16"/>
                <w:szCs w:val="16"/>
              </w:rPr>
            </w:pPr>
          </w:p>
          <w:p w14:paraId="6C41714E" w14:textId="73296570" w:rsidR="00E7331B" w:rsidRPr="00C5263A" w:rsidRDefault="00E7331B" w:rsidP="00B66FF4">
            <w:pPr>
              <w:rPr>
                <w:sz w:val="16"/>
                <w:szCs w:val="16"/>
              </w:rPr>
            </w:pPr>
          </w:p>
        </w:tc>
      </w:tr>
    </w:tbl>
    <w:p w14:paraId="60D7B28B" w14:textId="7B37185C" w:rsidR="00B66FF4" w:rsidRDefault="00B66FF4" w:rsidP="002B6D42"/>
    <w:sectPr w:rsidR="00B66FF4" w:rsidSect="00CE5AA9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1841" w:bottom="1814" w:left="2268" w:header="851" w:footer="36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F2CE9" w14:textId="77777777" w:rsidR="008F47FA" w:rsidRDefault="008F47FA" w:rsidP="00B65B3A">
      <w:pPr>
        <w:spacing w:after="0" w:line="240" w:lineRule="auto"/>
      </w:pPr>
      <w:r>
        <w:separator/>
      </w:r>
    </w:p>
    <w:p w14:paraId="277AE859" w14:textId="77777777" w:rsidR="008F47FA" w:rsidRDefault="008F47FA"/>
  </w:endnote>
  <w:endnote w:type="continuationSeparator" w:id="0">
    <w:p w14:paraId="282C27F0" w14:textId="77777777" w:rsidR="008F47FA" w:rsidRDefault="008F47FA" w:rsidP="00B65B3A">
      <w:pPr>
        <w:spacing w:after="0" w:line="240" w:lineRule="auto"/>
      </w:pPr>
      <w:r>
        <w:continuationSeparator/>
      </w:r>
    </w:p>
    <w:p w14:paraId="4104F3C9" w14:textId="77777777" w:rsidR="008F47FA" w:rsidRDefault="008F4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71A81" w14:textId="794BCA74" w:rsidR="00CD410A" w:rsidRDefault="00CD410A" w:rsidP="00F459A4">
    <w:pPr>
      <w:pStyle w:val="Sidfot"/>
      <w:jc w:val="center"/>
    </w:pPr>
    <w:r w:rsidRPr="00F67052">
      <w:fldChar w:fldCharType="begin"/>
    </w:r>
    <w:r w:rsidRPr="00F67052">
      <w:instrText xml:space="preserve"> PAGE   \* MERGEFORMAT </w:instrText>
    </w:r>
    <w:r w:rsidRPr="00F67052">
      <w:fldChar w:fldCharType="separate"/>
    </w:r>
    <w:r w:rsidR="00C844A8">
      <w:t>3</w:t>
    </w:r>
    <w:r w:rsidRPr="00F67052">
      <w:fldChar w:fldCharType="end"/>
    </w:r>
    <w:r>
      <w:t>/</w:t>
    </w:r>
    <w:fldSimple w:instr=" NUMPAGES   \* MERGEFORMAT ">
      <w:r w:rsidR="00C844A8"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idfottabell"/>
      <w:tblW w:w="7371" w:type="dxa"/>
      <w:tblLayout w:type="fixed"/>
      <w:tblLook w:val="0620" w:firstRow="1" w:lastRow="0" w:firstColumn="0" w:lastColumn="0" w:noHBand="1" w:noVBand="1"/>
    </w:tblPr>
    <w:tblGrid>
      <w:gridCol w:w="4111"/>
      <w:gridCol w:w="3260"/>
    </w:tblGrid>
    <w:tr w:rsidR="00CD410A" w14:paraId="72271A86" w14:textId="77777777" w:rsidTr="0077745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4111" w:type="dxa"/>
        </w:tcPr>
        <w:p w14:paraId="72271A84" w14:textId="77777777" w:rsidR="00CD410A" w:rsidRPr="007B14B8" w:rsidRDefault="00CD410A" w:rsidP="0085101D">
          <w:pPr>
            <w:pStyle w:val="Sidfot"/>
            <w:spacing w:before="80"/>
          </w:pPr>
          <w:r>
            <w:t>Postal address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8F414E7576804021AE1F3B75605A8DF4"/>
              </w:placeholder>
              <w:text/>
            </w:sdtPr>
            <w:sdtContent>
              <w:r>
                <w:t>Box 7087, 750 7 Uppsala</w:t>
              </w:r>
            </w:sdtContent>
          </w:sdt>
        </w:p>
      </w:tc>
      <w:tc>
        <w:tcPr>
          <w:tcW w:w="3260" w:type="dxa"/>
        </w:tcPr>
        <w:p w14:paraId="72271A85" w14:textId="77777777" w:rsidR="00CD410A" w:rsidRPr="00843EA7" w:rsidRDefault="00CD410A" w:rsidP="00A07925">
          <w:pPr>
            <w:pStyle w:val="Sidfot"/>
            <w:spacing w:before="80"/>
          </w:pPr>
          <w:r>
            <w:t xml:space="preserve">Phone: </w:t>
          </w:r>
          <w:sdt>
            <w:sdtPr>
              <w:id w:val="-278725564"/>
              <w:text/>
            </w:sdtPr>
            <w:sdtContent>
              <w:r>
                <w:t>+46 18 67 10 00 (switchboard)</w:t>
              </w:r>
            </w:sdtContent>
          </w:sdt>
          <w:r>
            <w:t xml:space="preserve"> </w:t>
          </w:r>
        </w:p>
      </w:tc>
    </w:tr>
    <w:tr w:rsidR="00CD410A" w14:paraId="72271A89" w14:textId="77777777" w:rsidTr="0077745B">
      <w:tc>
        <w:tcPr>
          <w:tcW w:w="4111" w:type="dxa"/>
        </w:tcPr>
        <w:p w14:paraId="72271A87" w14:textId="77777777" w:rsidR="00CD410A" w:rsidRPr="00843EA7" w:rsidRDefault="00CD410A" w:rsidP="0085101D">
          <w:pPr>
            <w:pStyle w:val="Sidfot"/>
          </w:pPr>
          <w:r>
            <w:t xml:space="preserve">Street address: </w:t>
          </w:r>
          <w:sdt>
            <w:sdtPr>
              <w:id w:val="-172412930"/>
              <w:text/>
            </w:sdtPr>
            <w:sdtContent>
              <w:r>
                <w:t>Almas allé 8</w:t>
              </w:r>
            </w:sdtContent>
          </w:sdt>
        </w:p>
      </w:tc>
      <w:tc>
        <w:tcPr>
          <w:tcW w:w="3260" w:type="dxa"/>
        </w:tcPr>
        <w:p w14:paraId="72271A88" w14:textId="77777777" w:rsidR="00CD410A" w:rsidRPr="00843EA7" w:rsidRDefault="00CD410A" w:rsidP="0085101D">
          <w:pPr>
            <w:pStyle w:val="Sidfot"/>
            <w:rPr>
              <w:lang w:val="sv-SE"/>
            </w:rPr>
          </w:pPr>
        </w:p>
      </w:tc>
    </w:tr>
    <w:tr w:rsidR="00CD410A" w:rsidRPr="002B6D42" w14:paraId="72271A8D" w14:textId="77777777" w:rsidTr="0077745B">
      <w:tc>
        <w:tcPr>
          <w:tcW w:w="4111" w:type="dxa"/>
        </w:tcPr>
        <w:p w14:paraId="72271A8A" w14:textId="77777777" w:rsidR="00CD410A" w:rsidRPr="002B6D42" w:rsidRDefault="00CD410A" w:rsidP="003152C4">
          <w:pPr>
            <w:pStyle w:val="Sidfot"/>
            <w:rPr>
              <w:lang w:val="sv-SE"/>
            </w:rPr>
          </w:pPr>
          <w:r w:rsidRPr="002B6D42">
            <w:rPr>
              <w:lang w:val="sv-SE"/>
            </w:rPr>
            <w:t xml:space="preserve">Org. ID: 202100-2817 </w:t>
          </w:r>
        </w:p>
        <w:p w14:paraId="72271A8B" w14:textId="494EE5B1" w:rsidR="00CD410A" w:rsidRPr="002B6D42" w:rsidRDefault="00CD410A" w:rsidP="007E4639">
          <w:pPr>
            <w:pStyle w:val="Sidfot"/>
            <w:rPr>
              <w:lang w:val="sv-SE"/>
            </w:rPr>
          </w:pPr>
        </w:p>
      </w:tc>
      <w:tc>
        <w:tcPr>
          <w:tcW w:w="3260" w:type="dxa"/>
        </w:tcPr>
        <w:p w14:paraId="72271A8C" w14:textId="72CE9376" w:rsidR="00CD410A" w:rsidRPr="00843EA7" w:rsidRDefault="002B6D42" w:rsidP="00E32A53">
          <w:pPr>
            <w:pStyle w:val="Sidfot"/>
            <w:rPr>
              <w:lang w:val="sv-SE"/>
            </w:rPr>
          </w:pPr>
          <w:r w:rsidRPr="002B6D42">
            <w:rPr>
              <w:lang w:val="sv-SE"/>
            </w:rPr>
            <w:t>www.slu.se</w:t>
          </w:r>
        </w:p>
      </w:tc>
    </w:tr>
  </w:tbl>
  <w:p w14:paraId="72271A8E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C32C2" w14:textId="77777777" w:rsidR="008F47FA" w:rsidRDefault="008F47FA" w:rsidP="00B65B3A">
      <w:pPr>
        <w:spacing w:after="0" w:line="240" w:lineRule="auto"/>
      </w:pPr>
      <w:r>
        <w:separator/>
      </w:r>
    </w:p>
  </w:footnote>
  <w:footnote w:type="continuationSeparator" w:id="0">
    <w:p w14:paraId="44C975A1" w14:textId="77777777" w:rsidR="008F47FA" w:rsidRDefault="008F47FA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71A7A" w14:textId="77777777" w:rsidR="00CD410A" w:rsidRDefault="00CD410A" w:rsidP="00B65B3A">
    <w:pPr>
      <w:pStyle w:val="Sidhuvud"/>
      <w:spacing w:before="240" w:after="276"/>
    </w:pPr>
  </w:p>
  <w:p w14:paraId="72271A7B" w14:textId="77777777" w:rsidR="00CD410A" w:rsidRDefault="00CD410A" w:rsidP="00B65B3A">
    <w:pPr>
      <w:spacing w:after="276"/>
    </w:pPr>
  </w:p>
  <w:p w14:paraId="72271A7C" w14:textId="77777777" w:rsidR="00CD410A" w:rsidRDefault="00CD410A"/>
  <w:p w14:paraId="72271A7D" w14:textId="77777777" w:rsidR="00CD410A" w:rsidRDefault="00CD410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71A7E" w14:textId="635812ED" w:rsidR="00CD410A" w:rsidRDefault="004B11B4" w:rsidP="00C56D4E">
    <w:pPr>
      <w:pStyle w:val="Header-info"/>
      <w:jc w:val="center"/>
    </w:pPr>
    <w:sdt>
      <w:sdtPr>
        <w:alias w:val="Title"/>
        <w:tag w:val=""/>
        <w:id w:val="-830364306"/>
        <w:placeholder>
          <w:docPart w:val="2264AF1F322848C9AF1DBD7DEF97E82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2B6D42">
          <w:t>Division of Human Resources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71A82" w14:textId="77777777" w:rsidR="00CD410A" w:rsidRDefault="00CD410A" w:rsidP="00B30794">
    <w:pPr>
      <w:pStyle w:val="Header-info"/>
      <w:spacing w:after="734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2271A8F" wp14:editId="72271A90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1491160056" name="Bildobjekt 1491160056" descr="\\Univbibl-pgsfs\data\Produktion\Arbeten\Övriga arbeten\Dokumentmallar\SLU 2011\Manus-SLU\Original-SLU\2012-03-23\Nya Mallar till Wolmar\image2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72271A83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1AD25D8"/>
    <w:multiLevelType w:val="hybridMultilevel"/>
    <w:tmpl w:val="35E04328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FE06F7A"/>
    <w:multiLevelType w:val="multilevel"/>
    <w:tmpl w:val="E0EC3F8C"/>
    <w:styleLink w:val="Bulletedlist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90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97"/>
        </w:tabs>
        <w:ind w:left="1247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17"/>
        </w:tabs>
        <w:ind w:left="1587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38"/>
        </w:tabs>
        <w:ind w:left="1927" w:hanging="283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267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607" w:hanging="28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947" w:hanging="28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87" w:hanging="283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A6BF7"/>
    <w:multiLevelType w:val="hybridMultilevel"/>
    <w:tmpl w:val="885CA894"/>
    <w:lvl w:ilvl="0" w:tplc="5210A63A">
      <w:start w:val="20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A32B27"/>
    <w:multiLevelType w:val="hybridMultilevel"/>
    <w:tmpl w:val="4044C9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80905">
    <w:abstractNumId w:val="7"/>
  </w:num>
  <w:num w:numId="2" w16cid:durableId="1762751641">
    <w:abstractNumId w:val="9"/>
  </w:num>
  <w:num w:numId="3" w16cid:durableId="282033378">
    <w:abstractNumId w:val="2"/>
  </w:num>
  <w:num w:numId="4" w16cid:durableId="1234926834">
    <w:abstractNumId w:val="3"/>
  </w:num>
  <w:num w:numId="5" w16cid:durableId="1085028269">
    <w:abstractNumId w:val="0"/>
  </w:num>
  <w:num w:numId="6" w16cid:durableId="746612713">
    <w:abstractNumId w:val="1"/>
  </w:num>
  <w:num w:numId="7" w16cid:durableId="648948729">
    <w:abstractNumId w:val="10"/>
  </w:num>
  <w:num w:numId="8" w16cid:durableId="302464077">
    <w:abstractNumId w:val="6"/>
  </w:num>
  <w:num w:numId="9" w16cid:durableId="783690372">
    <w:abstractNumId w:val="11"/>
  </w:num>
  <w:num w:numId="10" w16cid:durableId="755637273">
    <w:abstractNumId w:val="8"/>
  </w:num>
  <w:num w:numId="11" w16cid:durableId="351498434">
    <w:abstractNumId w:val="5"/>
  </w:num>
  <w:num w:numId="12" w16cid:durableId="7246425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yMzYytTQ0MTAyMjJQ0lEKTi0uzszPAykwqgUAr2gIyywAAAA="/>
  </w:docVars>
  <w:rsids>
    <w:rsidRoot w:val="00F426D4"/>
    <w:rsid w:val="00001CEB"/>
    <w:rsid w:val="00002EF2"/>
    <w:rsid w:val="00004B0C"/>
    <w:rsid w:val="00006EB3"/>
    <w:rsid w:val="00017F5C"/>
    <w:rsid w:val="0002287F"/>
    <w:rsid w:val="000259E9"/>
    <w:rsid w:val="0003125C"/>
    <w:rsid w:val="00053E90"/>
    <w:rsid w:val="000675C9"/>
    <w:rsid w:val="00096EDA"/>
    <w:rsid w:val="000D0FE3"/>
    <w:rsid w:val="000D740D"/>
    <w:rsid w:val="000F5E03"/>
    <w:rsid w:val="00116357"/>
    <w:rsid w:val="00122A82"/>
    <w:rsid w:val="001231E4"/>
    <w:rsid w:val="0013651C"/>
    <w:rsid w:val="001406CC"/>
    <w:rsid w:val="001421F6"/>
    <w:rsid w:val="001424AF"/>
    <w:rsid w:val="00152C1E"/>
    <w:rsid w:val="00152DFC"/>
    <w:rsid w:val="00153304"/>
    <w:rsid w:val="001636BA"/>
    <w:rsid w:val="00164E98"/>
    <w:rsid w:val="001963B0"/>
    <w:rsid w:val="00196B58"/>
    <w:rsid w:val="001A1F63"/>
    <w:rsid w:val="001B155A"/>
    <w:rsid w:val="001C1F43"/>
    <w:rsid w:val="001C3335"/>
    <w:rsid w:val="001E0C17"/>
    <w:rsid w:val="00203D0E"/>
    <w:rsid w:val="002104C8"/>
    <w:rsid w:val="002169D8"/>
    <w:rsid w:val="002500FE"/>
    <w:rsid w:val="00257645"/>
    <w:rsid w:val="00260B6F"/>
    <w:rsid w:val="00266BE1"/>
    <w:rsid w:val="00271B1B"/>
    <w:rsid w:val="00272260"/>
    <w:rsid w:val="00296BC0"/>
    <w:rsid w:val="002B6D42"/>
    <w:rsid w:val="002E6AE3"/>
    <w:rsid w:val="00307620"/>
    <w:rsid w:val="0031139F"/>
    <w:rsid w:val="00313D2F"/>
    <w:rsid w:val="003152C4"/>
    <w:rsid w:val="00316A97"/>
    <w:rsid w:val="0032359F"/>
    <w:rsid w:val="003271C1"/>
    <w:rsid w:val="00346952"/>
    <w:rsid w:val="00373994"/>
    <w:rsid w:val="00377DF8"/>
    <w:rsid w:val="00384C8B"/>
    <w:rsid w:val="003B2F68"/>
    <w:rsid w:val="003D48FA"/>
    <w:rsid w:val="003E5DF0"/>
    <w:rsid w:val="0040128B"/>
    <w:rsid w:val="00404849"/>
    <w:rsid w:val="00417F51"/>
    <w:rsid w:val="004210DE"/>
    <w:rsid w:val="004227D9"/>
    <w:rsid w:val="00426CA6"/>
    <w:rsid w:val="004332BF"/>
    <w:rsid w:val="004343E5"/>
    <w:rsid w:val="0045434E"/>
    <w:rsid w:val="00463513"/>
    <w:rsid w:val="0048618E"/>
    <w:rsid w:val="00495885"/>
    <w:rsid w:val="004969E5"/>
    <w:rsid w:val="004B0F35"/>
    <w:rsid w:val="004B11B4"/>
    <w:rsid w:val="004B6550"/>
    <w:rsid w:val="004D0513"/>
    <w:rsid w:val="00505276"/>
    <w:rsid w:val="00521C30"/>
    <w:rsid w:val="00521C3B"/>
    <w:rsid w:val="0052229B"/>
    <w:rsid w:val="0052484B"/>
    <w:rsid w:val="005267B8"/>
    <w:rsid w:val="00533493"/>
    <w:rsid w:val="00571311"/>
    <w:rsid w:val="00574CAE"/>
    <w:rsid w:val="005B5620"/>
    <w:rsid w:val="005B741B"/>
    <w:rsid w:val="005C7D3B"/>
    <w:rsid w:val="006049CB"/>
    <w:rsid w:val="0060679E"/>
    <w:rsid w:val="00606D9B"/>
    <w:rsid w:val="006114A3"/>
    <w:rsid w:val="00611C40"/>
    <w:rsid w:val="006323DC"/>
    <w:rsid w:val="00633F86"/>
    <w:rsid w:val="0066000E"/>
    <w:rsid w:val="00686A26"/>
    <w:rsid w:val="006931A1"/>
    <w:rsid w:val="006944A9"/>
    <w:rsid w:val="00695E24"/>
    <w:rsid w:val="006B1D8F"/>
    <w:rsid w:val="006B3F30"/>
    <w:rsid w:val="006C5E84"/>
    <w:rsid w:val="006C7BA1"/>
    <w:rsid w:val="006C7EEC"/>
    <w:rsid w:val="006C7EF6"/>
    <w:rsid w:val="006D7201"/>
    <w:rsid w:val="006E4110"/>
    <w:rsid w:val="006E4CB2"/>
    <w:rsid w:val="006F1917"/>
    <w:rsid w:val="006F223F"/>
    <w:rsid w:val="007002D7"/>
    <w:rsid w:val="00703298"/>
    <w:rsid w:val="00707ACA"/>
    <w:rsid w:val="007121F4"/>
    <w:rsid w:val="007212EF"/>
    <w:rsid w:val="007267F6"/>
    <w:rsid w:val="00732BD7"/>
    <w:rsid w:val="0073321B"/>
    <w:rsid w:val="00776298"/>
    <w:rsid w:val="0077745B"/>
    <w:rsid w:val="00795B31"/>
    <w:rsid w:val="00796EB5"/>
    <w:rsid w:val="007A0DA9"/>
    <w:rsid w:val="007A20ED"/>
    <w:rsid w:val="007A5A36"/>
    <w:rsid w:val="007B09E2"/>
    <w:rsid w:val="007B14B8"/>
    <w:rsid w:val="007C6B74"/>
    <w:rsid w:val="007E4639"/>
    <w:rsid w:val="007E47DA"/>
    <w:rsid w:val="007F2E28"/>
    <w:rsid w:val="007F3F68"/>
    <w:rsid w:val="007F6F9B"/>
    <w:rsid w:val="0081238A"/>
    <w:rsid w:val="008265B2"/>
    <w:rsid w:val="00843EA7"/>
    <w:rsid w:val="0084674F"/>
    <w:rsid w:val="0085101D"/>
    <w:rsid w:val="00862510"/>
    <w:rsid w:val="00864EFB"/>
    <w:rsid w:val="00875DB4"/>
    <w:rsid w:val="00890B5B"/>
    <w:rsid w:val="008A7176"/>
    <w:rsid w:val="008B35B5"/>
    <w:rsid w:val="008B42BC"/>
    <w:rsid w:val="008D3A67"/>
    <w:rsid w:val="008E2971"/>
    <w:rsid w:val="008E2C57"/>
    <w:rsid w:val="008F24D9"/>
    <w:rsid w:val="008F47FA"/>
    <w:rsid w:val="009109E8"/>
    <w:rsid w:val="00924E6C"/>
    <w:rsid w:val="009662BC"/>
    <w:rsid w:val="00984FBF"/>
    <w:rsid w:val="009F3162"/>
    <w:rsid w:val="009F6699"/>
    <w:rsid w:val="00A07925"/>
    <w:rsid w:val="00A10ADF"/>
    <w:rsid w:val="00A16DCB"/>
    <w:rsid w:val="00A22A18"/>
    <w:rsid w:val="00A47A74"/>
    <w:rsid w:val="00A47E9D"/>
    <w:rsid w:val="00A50896"/>
    <w:rsid w:val="00A57476"/>
    <w:rsid w:val="00A62C77"/>
    <w:rsid w:val="00A73167"/>
    <w:rsid w:val="00A82303"/>
    <w:rsid w:val="00A8595D"/>
    <w:rsid w:val="00A87E40"/>
    <w:rsid w:val="00A90D4B"/>
    <w:rsid w:val="00AA5A49"/>
    <w:rsid w:val="00AC0BC2"/>
    <w:rsid w:val="00AC5757"/>
    <w:rsid w:val="00AD1A0A"/>
    <w:rsid w:val="00AF5948"/>
    <w:rsid w:val="00B2099C"/>
    <w:rsid w:val="00B22DAD"/>
    <w:rsid w:val="00B30794"/>
    <w:rsid w:val="00B54D19"/>
    <w:rsid w:val="00B551EE"/>
    <w:rsid w:val="00B56B5F"/>
    <w:rsid w:val="00B56BEB"/>
    <w:rsid w:val="00B6001C"/>
    <w:rsid w:val="00B65B3A"/>
    <w:rsid w:val="00B66FF4"/>
    <w:rsid w:val="00B8073B"/>
    <w:rsid w:val="00B9277D"/>
    <w:rsid w:val="00BD2818"/>
    <w:rsid w:val="00BD281F"/>
    <w:rsid w:val="00BD4E8D"/>
    <w:rsid w:val="00BD5B69"/>
    <w:rsid w:val="00BE0D20"/>
    <w:rsid w:val="00BF1046"/>
    <w:rsid w:val="00BF5EBE"/>
    <w:rsid w:val="00C07176"/>
    <w:rsid w:val="00C15F3D"/>
    <w:rsid w:val="00C204FC"/>
    <w:rsid w:val="00C26923"/>
    <w:rsid w:val="00C30AD5"/>
    <w:rsid w:val="00C32E09"/>
    <w:rsid w:val="00C5263A"/>
    <w:rsid w:val="00C54B4A"/>
    <w:rsid w:val="00C56D4E"/>
    <w:rsid w:val="00C62AB9"/>
    <w:rsid w:val="00C657F9"/>
    <w:rsid w:val="00C84384"/>
    <w:rsid w:val="00C844A8"/>
    <w:rsid w:val="00C85E01"/>
    <w:rsid w:val="00C87604"/>
    <w:rsid w:val="00C87617"/>
    <w:rsid w:val="00CA3689"/>
    <w:rsid w:val="00CB57EA"/>
    <w:rsid w:val="00CD169A"/>
    <w:rsid w:val="00CD25F4"/>
    <w:rsid w:val="00CD410A"/>
    <w:rsid w:val="00CD588D"/>
    <w:rsid w:val="00CD64D4"/>
    <w:rsid w:val="00CE5AA9"/>
    <w:rsid w:val="00CF1AFD"/>
    <w:rsid w:val="00D00E93"/>
    <w:rsid w:val="00D14CB4"/>
    <w:rsid w:val="00D46CC6"/>
    <w:rsid w:val="00D51ADC"/>
    <w:rsid w:val="00D65A45"/>
    <w:rsid w:val="00D80A8A"/>
    <w:rsid w:val="00D83999"/>
    <w:rsid w:val="00DA6900"/>
    <w:rsid w:val="00DB005B"/>
    <w:rsid w:val="00DB02E7"/>
    <w:rsid w:val="00DB547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33C2E"/>
    <w:rsid w:val="00E515C3"/>
    <w:rsid w:val="00E5258F"/>
    <w:rsid w:val="00E7331B"/>
    <w:rsid w:val="00E828F1"/>
    <w:rsid w:val="00E87A97"/>
    <w:rsid w:val="00E949CC"/>
    <w:rsid w:val="00EA3B19"/>
    <w:rsid w:val="00ED0904"/>
    <w:rsid w:val="00EE1631"/>
    <w:rsid w:val="00EE788F"/>
    <w:rsid w:val="00F05B25"/>
    <w:rsid w:val="00F169F8"/>
    <w:rsid w:val="00F171CE"/>
    <w:rsid w:val="00F21F58"/>
    <w:rsid w:val="00F240C5"/>
    <w:rsid w:val="00F257B9"/>
    <w:rsid w:val="00F36535"/>
    <w:rsid w:val="00F370B7"/>
    <w:rsid w:val="00F426D4"/>
    <w:rsid w:val="00F45692"/>
    <w:rsid w:val="00F459A4"/>
    <w:rsid w:val="00F50010"/>
    <w:rsid w:val="00F50554"/>
    <w:rsid w:val="00F616DB"/>
    <w:rsid w:val="00F74BF9"/>
    <w:rsid w:val="00F74F50"/>
    <w:rsid w:val="00F804B3"/>
    <w:rsid w:val="00F96F2A"/>
    <w:rsid w:val="00FD0A11"/>
    <w:rsid w:val="00FE2227"/>
    <w:rsid w:val="00FE3499"/>
    <w:rsid w:val="00FF0E04"/>
    <w:rsid w:val="00FF42A8"/>
    <w:rsid w:val="0759DE14"/>
    <w:rsid w:val="0BBB957D"/>
    <w:rsid w:val="2F5D6E1A"/>
    <w:rsid w:val="3E102663"/>
    <w:rsid w:val="4E0CB7C9"/>
    <w:rsid w:val="64663444"/>
    <w:rsid w:val="6B8EDDF4"/>
    <w:rsid w:val="6E4303E5"/>
    <w:rsid w:val="7BD2E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271A5C"/>
  <w15:docId w15:val="{A5DA4BEF-AA6E-4672-AE8F-5B98A898C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B31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8B42BC"/>
    <w:pPr>
      <w:ind w:left="720"/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203D0E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203D0E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03D0E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03D0E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03D0E"/>
    <w:rPr>
      <w:b/>
      <w:bCs/>
      <w:sz w:val="20"/>
      <w:szCs w:val="20"/>
    </w:rPr>
  </w:style>
  <w:style w:type="numbering" w:customStyle="1" w:styleId="Bulletedlist">
    <w:name w:val="Bulleted list"/>
    <w:uiPriority w:val="99"/>
    <w:rsid w:val="00C844A8"/>
    <w:pPr>
      <w:numPr>
        <w:numId w:val="11"/>
      </w:numPr>
    </w:pPr>
  </w:style>
  <w:style w:type="paragraph" w:customStyle="1" w:styleId="Normalindrag">
    <w:name w:val="Normal indrag"/>
    <w:basedOn w:val="Normal"/>
    <w:uiPriority w:val="1"/>
    <w:qFormat/>
    <w:rsid w:val="00C844A8"/>
    <w:pPr>
      <w:autoSpaceDE w:val="0"/>
      <w:autoSpaceDN w:val="0"/>
      <w:adjustRightInd w:val="0"/>
      <w:spacing w:after="0" w:line="288" w:lineRule="auto"/>
      <w:ind w:firstLine="284"/>
      <w:textAlignment w:val="center"/>
    </w:pPr>
    <w:rPr>
      <w:rFonts w:ascii="Georgia" w:eastAsiaTheme="minorEastAsia" w:hAnsi="Georgia" w:cs="Georgia"/>
      <w:color w:val="000000"/>
      <w:sz w:val="21"/>
      <w:szCs w:val="21"/>
      <w:lang w:eastAsia="sv-SE"/>
    </w:rPr>
  </w:style>
  <w:style w:type="paragraph" w:styleId="Ingetavstnd">
    <w:name w:val="No Spacing"/>
    <w:link w:val="IngetavstndChar"/>
    <w:uiPriority w:val="1"/>
    <w:qFormat/>
    <w:rsid w:val="00E949CC"/>
    <w:pPr>
      <w:spacing w:after="0" w:line="240" w:lineRule="auto"/>
    </w:pPr>
    <w:rPr>
      <w:rFonts w:eastAsiaTheme="minorEastAsia"/>
      <w:lang w:eastAsia="sv-SE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E949CC"/>
    <w:rPr>
      <w:rFonts w:eastAsiaTheme="minorEastAsia"/>
      <w:lang w:eastAsia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0D7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264AF1F322848C9AF1DBD7DEF97E82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15ABC87-B54C-4279-A15D-DAD2BC12AACF}"/>
      </w:docPartPr>
      <w:docPartBody>
        <w:p w:rsidR="008D3A67" w:rsidRDefault="008D3A67">
          <w:pPr>
            <w:pStyle w:val="2264AF1F322848C9AF1DBD7DEF97E829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8F414E7576804021AE1F3B75605A8D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4097D03-C089-4A3C-90B6-7B777E8C3336}"/>
      </w:docPartPr>
      <w:docPartBody>
        <w:p w:rsidR="008D3A67" w:rsidRDefault="008D3A67">
          <w:pPr>
            <w:pStyle w:val="8F414E7576804021AE1F3B75605A8DF4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  <w:docPart>
      <w:docPartPr>
        <w:name w:val="FBB0A38CB93249828B371CFA7B73652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C9F3885-AA2B-456B-BD81-5740063F90CC}"/>
      </w:docPartPr>
      <w:docPartBody>
        <w:p w:rsidR="00F37DAE" w:rsidRDefault="00F37DAE" w:rsidP="00F37DAE">
          <w:pPr>
            <w:pStyle w:val="FBB0A38CB93249828B371CFA7B736523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A67"/>
    <w:rsid w:val="000259E9"/>
    <w:rsid w:val="001663CD"/>
    <w:rsid w:val="002104C8"/>
    <w:rsid w:val="00464B62"/>
    <w:rsid w:val="00597539"/>
    <w:rsid w:val="007A0DA9"/>
    <w:rsid w:val="008D3A67"/>
    <w:rsid w:val="00976A6A"/>
    <w:rsid w:val="00B551EE"/>
    <w:rsid w:val="00CF1AFD"/>
    <w:rsid w:val="00F21F58"/>
    <w:rsid w:val="00F37DAE"/>
    <w:rsid w:val="00F74BF9"/>
    <w:rsid w:val="00F8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F37DAE"/>
    <w:rPr>
      <w:color w:val="808080"/>
    </w:rPr>
  </w:style>
  <w:style w:type="paragraph" w:customStyle="1" w:styleId="2264AF1F322848C9AF1DBD7DEF97E829">
    <w:name w:val="2264AF1F322848C9AF1DBD7DEF97E829"/>
  </w:style>
  <w:style w:type="paragraph" w:customStyle="1" w:styleId="8F414E7576804021AE1F3B75605A8DF4">
    <w:name w:val="8F414E7576804021AE1F3B75605A8DF4"/>
  </w:style>
  <w:style w:type="paragraph" w:customStyle="1" w:styleId="FBB0A38CB93249828B371CFA7B736523">
    <w:name w:val="FBB0A38CB93249828B371CFA7B736523"/>
    <w:rsid w:val="00F37DAE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2F4D8CADBBBE2409DA9768F3A46101E" ma:contentTypeVersion="2" ma:contentTypeDescription="Skapa ett nytt dokument." ma:contentTypeScope="" ma:versionID="56b9088aea42518be468a28c71d12dba">
  <xsd:schema xmlns:xsd="http://www.w3.org/2001/XMLSchema" xmlns:xs="http://www.w3.org/2001/XMLSchema" xmlns:p="http://schemas.microsoft.com/office/2006/metadata/properties" xmlns:ns2="45f89b74-9c21-4f4d-9a51-bb6880bd5dc7" targetNamespace="http://schemas.microsoft.com/office/2006/metadata/properties" ma:root="true" ma:fieldsID="7e782ecc52f9fce7b3177937d5608912" ns2:_="">
    <xsd:import namespace="45f89b74-9c21-4f4d-9a51-bb6880bd5d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89b74-9c21-4f4d-9a51-bb6880bd5d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887C4-8D32-4A78-B576-E4A19B2C5F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1AE960ED-0C54-4A5B-956B-3F1773B3C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89b74-9c21-4f4d-9a51-bb6880bd5d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58</Words>
  <Characters>1263</Characters>
  <Application>Microsoft Office Word</Application>
  <DocSecurity>0</DocSecurity>
  <Lines>21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Division of Human Resources</vt:lpstr>
    </vt:vector>
  </TitlesOfParts>
  <Company>Sveriges lantbruksuniversitet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sion of Human Resources</dc:title>
  <dc:subject>information till personalroll</dc:subject>
  <dc:creator>SLU</dc:creator>
  <cp:keywords/>
  <dc:description/>
  <cp:lastModifiedBy>Jenni Vahlström</cp:lastModifiedBy>
  <cp:revision>4</cp:revision>
  <cp:lastPrinted>2025-11-13T09:49:00Z</cp:lastPrinted>
  <dcterms:created xsi:type="dcterms:W3CDTF">2026-01-07T12:42:00Z</dcterms:created>
  <dcterms:modified xsi:type="dcterms:W3CDTF">2026-02-02T08:25:00Z</dcterms:modified>
  <cp:category>Personalavdelning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F4D8CADBBBE2409DA9768F3A46101E</vt:lpwstr>
  </property>
  <property fmtid="{D5CDD505-2E9C-101B-9397-08002B2CF9AE}" pid="3" name="Order">
    <vt:r8>2268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